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3CB347D1" w:rsidR="00501BEB" w:rsidRDefault="0074298E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3385AE86" wp14:editId="1153F88D">
                <wp:simplePos x="0" y="0"/>
                <wp:positionH relativeFrom="column">
                  <wp:posOffset>4229100</wp:posOffset>
                </wp:positionH>
                <wp:positionV relativeFrom="paragraph">
                  <wp:posOffset>1819275</wp:posOffset>
                </wp:positionV>
                <wp:extent cx="3248025" cy="771525"/>
                <wp:effectExtent l="0" t="0" r="0" b="9525"/>
                <wp:wrapNone/>
                <wp:docPr id="999726275" name="Rectangle 999726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DAF6690" w14:textId="77777777" w:rsidR="006D409E" w:rsidRPr="00007E9C" w:rsidRDefault="006D409E" w:rsidP="006D409E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2060"/>
                                <w:sz w:val="84"/>
                                <w:szCs w:val="84"/>
                              </w:rPr>
                            </w:pPr>
                            <w:r w:rsidRPr="00007E9C">
                              <w:rPr>
                                <w:rFonts w:ascii="Hero Junior Super" w:eastAsia="Hero Junior Super" w:hAnsi="Hero Junior Super" w:cs="Hero Junior Super"/>
                                <w:color w:val="00206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85AE86" id="Rectangle 999726275" o:spid="_x0000_s1026" style="position:absolute;margin-left:333pt;margin-top:143.25pt;width:255.75pt;height:60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EzK1kDeAAAADAEAAA8AAAAAAAAAAAAAAAAABgQAAGRycy9kb3ducmV2Lnht&#10;bFBLBQYAAAAABAAEAPMAAAARBQAAAAA=&#10;" filled="f" stroked="f">
                <v:textbox inset="2.53958mm,1.2694mm,2.53958mm,1.2694mm">
                  <w:txbxContent>
                    <w:p w14:paraId="6DAF6690" w14:textId="77777777" w:rsidR="006D409E" w:rsidRPr="00007E9C" w:rsidRDefault="006D409E" w:rsidP="006D409E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2060"/>
                          <w:sz w:val="84"/>
                          <w:szCs w:val="84"/>
                        </w:rPr>
                      </w:pPr>
                      <w:r w:rsidRPr="00007E9C">
                        <w:rPr>
                          <w:rFonts w:ascii="Hero Junior Super" w:eastAsia="Hero Junior Super" w:hAnsi="Hero Junior Super" w:cs="Hero Junior Super"/>
                          <w:color w:val="00206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66DDBDD7" wp14:editId="799D5C29">
                <wp:simplePos x="0" y="0"/>
                <wp:positionH relativeFrom="column">
                  <wp:posOffset>4448175</wp:posOffset>
                </wp:positionH>
                <wp:positionV relativeFrom="paragraph">
                  <wp:posOffset>49815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2C79F1" w14:textId="77777777" w:rsidR="000B60DF" w:rsidRPr="00007E9C" w:rsidRDefault="000B60DF" w:rsidP="000B60DF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</w:pPr>
                            <w:r w:rsidRPr="00007E9C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DDBDD7" id="Rectangle 1054525248" o:spid="_x0000_s1027" style="position:absolute;margin-left:350.25pt;margin-top:392.25pt;width:198.75pt;height:57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q0i8PN0AAAAMAQAADwAAAAAAAAAAAAAAAAAMBAAAZHJzL2Rvd25y&#10;ZXYueG1sUEsFBgAAAAAEAAQA8wAAABYFAAAAAA==&#10;" filled="f" stroked="f">
                <v:textbox inset="2.53958mm,1.2694mm,2.53958mm,1.2694mm">
                  <w:txbxContent>
                    <w:p w14:paraId="362C79F1" w14:textId="77777777" w:rsidR="000B60DF" w:rsidRPr="00007E9C" w:rsidRDefault="000B60DF" w:rsidP="000B60DF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002060"/>
                          <w:sz w:val="72"/>
                          <w:szCs w:val="72"/>
                        </w:rPr>
                      </w:pPr>
                      <w:r w:rsidRPr="00007E9C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002060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57F36B" w14:textId="77777777" w:rsidR="00F56C3B" w:rsidRDefault="00F56C3B" w:rsidP="00B6374C">
      <w:pPr>
        <w:spacing w:after="0" w:line="240" w:lineRule="auto"/>
      </w:pPr>
      <w:r>
        <w:separator/>
      </w:r>
    </w:p>
  </w:endnote>
  <w:endnote w:type="continuationSeparator" w:id="0">
    <w:p w14:paraId="7D1A5A19" w14:textId="77777777" w:rsidR="00F56C3B" w:rsidRDefault="00F56C3B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C293C9A3-9800-470E-8CB5-E213FCA8CBCA}"/>
    <w:embedItalic r:id="rId2" w:fontKey="{5D957D5F-B9C5-4080-8513-30A14ABF3F7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ED25C17E-7A58-4C14-B32E-BBE35FBEF7F0}"/>
    <w:embedItalic r:id="rId4" w:fontKey="{DAE16AEA-AEB0-40C2-9BF6-0FA239ABE4DB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F750157A-407B-4B02-8608-DE408F471EFE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908D2B" w14:textId="77777777" w:rsidR="00F56C3B" w:rsidRDefault="00F56C3B" w:rsidP="00B6374C">
      <w:pPr>
        <w:spacing w:after="0" w:line="240" w:lineRule="auto"/>
      </w:pPr>
      <w:r>
        <w:separator/>
      </w:r>
    </w:p>
  </w:footnote>
  <w:footnote w:type="continuationSeparator" w:id="0">
    <w:p w14:paraId="105E008E" w14:textId="77777777" w:rsidR="00F56C3B" w:rsidRDefault="00F56C3B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3D6129BF" w:rsidR="00B6374C" w:rsidRDefault="00000000">
    <w:pPr>
      <w:pStyle w:val="Header"/>
    </w:pPr>
    <w:r>
      <w:rPr>
        <w:noProof/>
      </w:rPr>
      <w:pict w14:anchorId="538B50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10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7FC96C05" w:rsidR="00B6374C" w:rsidRDefault="00007E9C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9BAE3CA" wp14:editId="223CFFC3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42125793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2ED64079" w:rsidR="00B6374C" w:rsidRDefault="00000000">
    <w:pPr>
      <w:pStyle w:val="Header"/>
    </w:pPr>
    <w:r>
      <w:rPr>
        <w:noProof/>
      </w:rPr>
      <w:pict w14:anchorId="6C741B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09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07E9C"/>
    <w:rsid w:val="000A4F55"/>
    <w:rsid w:val="000B60DF"/>
    <w:rsid w:val="000B68BD"/>
    <w:rsid w:val="00215937"/>
    <w:rsid w:val="0028095E"/>
    <w:rsid w:val="002A3AAC"/>
    <w:rsid w:val="00344B93"/>
    <w:rsid w:val="004307AB"/>
    <w:rsid w:val="004D0650"/>
    <w:rsid w:val="00501BEB"/>
    <w:rsid w:val="005D1494"/>
    <w:rsid w:val="006D409E"/>
    <w:rsid w:val="0074298E"/>
    <w:rsid w:val="0093091D"/>
    <w:rsid w:val="00984EF3"/>
    <w:rsid w:val="00A61967"/>
    <w:rsid w:val="00A87FD7"/>
    <w:rsid w:val="00B03B70"/>
    <w:rsid w:val="00B6374C"/>
    <w:rsid w:val="00D32BCC"/>
    <w:rsid w:val="00D46EFE"/>
    <w:rsid w:val="00F56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9</cp:revision>
  <dcterms:created xsi:type="dcterms:W3CDTF">2022-12-16T20:39:00Z</dcterms:created>
  <dcterms:modified xsi:type="dcterms:W3CDTF">2025-11-21T13:53:00Z</dcterms:modified>
</cp:coreProperties>
</file>